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D7B8" w14:textId="77418209" w:rsidR="005D7E64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Jeremy L. Bass, Pro Se</w:t>
      </w:r>
    </w:p>
    <w:p w14:paraId="396003B6" w14:textId="1DD51C79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1515 21</w:t>
      </w:r>
      <w:r w:rsidRPr="0018289F">
        <w:rPr>
          <w:rFonts w:ascii="Fira Sans Condensed" w:hAnsi="Fira Sans Condensed" w:cs="Fira Code"/>
          <w:i/>
          <w:vertAlign w:val="superscript"/>
        </w:rPr>
        <w:t>st</w:t>
      </w:r>
      <w:r w:rsidRPr="0018289F">
        <w:rPr>
          <w:rFonts w:ascii="Fira Sans Condensed" w:hAnsi="Fira Sans Condensed" w:cs="Fira Code"/>
          <w:i/>
        </w:rPr>
        <w:t xml:space="preserve"> </w:t>
      </w:r>
      <w:r w:rsidR="002A4DB2" w:rsidRPr="0018289F">
        <w:rPr>
          <w:rFonts w:ascii="Fira Sans Condensed" w:hAnsi="Fira Sans Condensed" w:cs="Fira Code"/>
          <w:i/>
        </w:rPr>
        <w:t>Ave</w:t>
      </w:r>
    </w:p>
    <w:p w14:paraId="5DC160B4" w14:textId="01B98377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Lewiston, ID 83501-3926</w:t>
      </w:r>
    </w:p>
    <w:p w14:paraId="44F528B3" w14:textId="79FB8ECB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Ph: 208-549-9584</w:t>
      </w:r>
    </w:p>
    <w:p w14:paraId="42A1FB5B" w14:textId="0D791F75" w:rsidR="006B5883" w:rsidRPr="0018289F" w:rsidRDefault="006B5883" w:rsidP="00E00BC4">
      <w:pPr>
        <w:suppressLineNumbers/>
        <w:rPr>
          <w:rFonts w:ascii="Fira Sans Condensed" w:hAnsi="Fira Sans Condensed" w:cs="Fira Code"/>
          <w:i/>
          <w:u w:val="single"/>
        </w:rPr>
      </w:pPr>
      <w:r w:rsidRPr="0018289F">
        <w:rPr>
          <w:rFonts w:ascii="Fira Sans Condensed" w:hAnsi="Fira Sans Condensed" w:cs="Fira Code"/>
          <w:i/>
        </w:rPr>
        <w:t>Quantum.J.L.Bass@RAWdeal.io</w:t>
      </w:r>
    </w:p>
    <w:p w14:paraId="23779DCA" w14:textId="77777777" w:rsidR="005C2814" w:rsidRPr="0018289F" w:rsidRDefault="005C2814" w:rsidP="00E00BC4">
      <w:pPr>
        <w:suppressLineNumbers/>
        <w:rPr>
          <w:rFonts w:ascii="Fira Sans Condensed" w:hAnsi="Fira Sans Condensed" w:cs="Fira Code"/>
          <w:sz w:val="22"/>
          <w:szCs w:val="22"/>
        </w:rPr>
      </w:pPr>
    </w:p>
    <w:p w14:paraId="3EED103F" w14:textId="0D6DE200" w:rsidR="005C2814" w:rsidRPr="0018289F" w:rsidRDefault="005C2814" w:rsidP="00E00BC4">
      <w:pPr>
        <w:suppressLineNumbers/>
        <w:tabs>
          <w:tab w:val="center" w:pos="4680"/>
        </w:tabs>
        <w:spacing w:line="276" w:lineRule="auto"/>
        <w:jc w:val="center"/>
        <w:rPr>
          <w:rFonts w:ascii="Fira Sans Condensed" w:hAnsi="Fira Sans Condensed" w:cs="Fira Code"/>
          <w:b/>
          <w:sz w:val="22"/>
          <w:szCs w:val="22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IN THE DISTRICT COURT FOR THE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 xml:space="preserve">SECOND JUDICIAL </w:t>
      </w:r>
      <w:r w:rsidRPr="0018289F">
        <w:rPr>
          <w:rFonts w:ascii="Fira Sans Condensed" w:hAnsi="Fira Sans Condensed" w:cs="Fira Code"/>
          <w:b/>
          <w:sz w:val="22"/>
          <w:szCs w:val="22"/>
        </w:rPr>
        <w:t>DISTRICT</w:t>
      </w:r>
    </w:p>
    <w:p w14:paraId="27950DC4" w14:textId="15877F59" w:rsidR="005C2814" w:rsidRPr="0018289F" w:rsidRDefault="005C2814" w:rsidP="00E00BC4">
      <w:pPr>
        <w:pStyle w:val="BodyText"/>
        <w:suppressLineNumbers/>
        <w:spacing w:line="276" w:lineRule="auto"/>
        <w:ind w:left="5040" w:hanging="5040"/>
        <w:jc w:val="center"/>
        <w:rPr>
          <w:rFonts w:ascii="Fira Sans Condensed" w:hAnsi="Fira Sans Condensed" w:cs="Fira Code"/>
          <w:sz w:val="22"/>
          <w:szCs w:val="22"/>
          <w:u w:val="single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FOR THE STATE OF IDAHO, IN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18289F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6AB87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0" w:name="Parties"/>
            <w:bookmarkEnd w:id="0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JEREMY L. BASS,</w:t>
            </w:r>
          </w:p>
          <w:p w14:paraId="177F1ED4" w14:textId="502989A8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 Plaintiff,</w:t>
            </w:r>
          </w:p>
          <w:p w14:paraId="6E2E20FC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2CE7B1E" w14:textId="42CC0EA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vs.</w:t>
            </w:r>
          </w:p>
          <w:p w14:paraId="295AE666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6E75D59E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BANK OF AMERICA, N.A.,</w:t>
            </w:r>
          </w:p>
          <w:p w14:paraId="3991016A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CARRINGTON MORTGAGE SERVICES, LLC,</w:t>
            </w:r>
          </w:p>
          <w:p w14:paraId="0AF01275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ECONTRUST COMPANY, N.A.,</w:t>
            </w:r>
          </w:p>
          <w:p w14:paraId="3700C8E7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andall Szabo, c/o IDEA Law Group, LLC,</w:t>
            </w:r>
          </w:p>
          <w:p w14:paraId="34281AD0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MICHAEL J. NEWELL, c/o IDEA Law Group, LLC,</w:t>
            </w:r>
          </w:p>
          <w:p w14:paraId="01996FB0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DOE I-X</w:t>
            </w:r>
          </w:p>
          <w:p w14:paraId="578E941C" w14:textId="77777777" w:rsidR="00B76FCB" w:rsidRPr="0018289F" w:rsidRDefault="00B76FCB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B403860" w14:textId="7647D830" w:rsidR="005C2814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</w:t>
            </w:r>
            <w:bookmarkStart w:id="1" w:name="_Hlk131150032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Defendants</w:t>
            </w:r>
            <w:bookmarkEnd w:id="1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2BFEC8D4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2" w:name="CaseNumber"/>
            <w:bookmarkEnd w:id="2"/>
          </w:p>
          <w:p w14:paraId="503CC56B" w14:textId="77777777" w:rsidR="00FF6428" w:rsidRPr="0018289F" w:rsidRDefault="00FF6428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6FF8C71" w14:textId="77777777" w:rsidR="00FF6428" w:rsidRPr="0018289F" w:rsidRDefault="00FF6428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C905047" w14:textId="77777777" w:rsidR="00FF6428" w:rsidRPr="0018289F" w:rsidRDefault="00FF6428" w:rsidP="00E00BC4">
            <w:pPr>
              <w:pStyle w:val="SingleSpacing"/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7E6A923" w14:textId="4E2303FA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  <w:u w:val="single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Case No. </w:t>
            </w:r>
            <w:r w:rsidR="006B5883" w:rsidRPr="0018289F">
              <w:rPr>
                <w:rFonts w:ascii="Fira Sans Condensed" w:hAnsi="Fira Sans Condensed" w:cs="Fira Code"/>
                <w:sz w:val="22"/>
                <w:szCs w:val="22"/>
              </w:rPr>
              <w:t>CV35221875</w:t>
            </w:r>
          </w:p>
          <w:p w14:paraId="66F38A37" w14:textId="77777777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4B3C2935" w14:textId="77777777" w:rsidR="00E00BC4" w:rsidRDefault="00E00BC4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bookmarkStart w:id="3" w:name="_Hlk131150485"/>
            <w:r w:rsidRPr="00E00BC4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 xml:space="preserve">NOTICE OF POSTPONEMENT </w:t>
            </w:r>
          </w:p>
          <w:p w14:paraId="08E5F1E9" w14:textId="6845723B" w:rsidR="001F649A" w:rsidRDefault="00E00BC4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E00BC4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OF HEARING</w:t>
            </w:r>
          </w:p>
          <w:bookmarkEnd w:id="3"/>
          <w:p w14:paraId="164C4D09" w14:textId="77777777" w:rsidR="001F649A" w:rsidRDefault="001F649A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478A876D" w14:textId="77777777" w:rsidR="001F649A" w:rsidRDefault="001F649A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2E21DEE4" w14:textId="617309BB" w:rsidR="00320CC3" w:rsidRPr="0018289F" w:rsidRDefault="00320CC3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</w:tc>
      </w:tr>
    </w:tbl>
    <w:p w14:paraId="2493F929" w14:textId="77777777" w:rsidR="000E26ED" w:rsidRPr="0018289F" w:rsidRDefault="000E26ED" w:rsidP="00E00BC4">
      <w:pPr>
        <w:pStyle w:val="BodyText2"/>
        <w:suppressLineNumbers/>
        <w:tabs>
          <w:tab w:val="clear" w:pos="720"/>
          <w:tab w:val="clear" w:pos="3456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</w:p>
    <w:p w14:paraId="4FA57C12" w14:textId="51C23BC7" w:rsidR="001F649A" w:rsidRPr="001F649A" w:rsidRDefault="00B94B50" w:rsidP="00D83E5F">
      <w:pPr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b/>
          <w:bCs/>
          <w:sz w:val="22"/>
          <w:szCs w:val="22"/>
        </w:rPr>
        <w:fldChar w:fldCharType="begin"/>
      </w:r>
      <w:r w:rsidRPr="001F649A">
        <w:rPr>
          <w:rFonts w:ascii="Fira Sans Condensed" w:hAnsi="Fira Sans Condensed" w:cs="Fira Code"/>
          <w:b/>
          <w:bCs/>
          <w:sz w:val="22"/>
          <w:szCs w:val="22"/>
        </w:rPr>
        <w:instrText xml:space="preserve"> XE "PREAMBLE" </w:instrText>
      </w:r>
      <w:r w:rsidRPr="001F649A">
        <w:rPr>
          <w:rFonts w:ascii="Fira Sans Condensed" w:hAnsi="Fira Sans Condensed" w:cs="Fira Code"/>
          <w:b/>
          <w:bCs/>
          <w:sz w:val="22"/>
          <w:szCs w:val="22"/>
        </w:rPr>
        <w:fldChar w:fldCharType="end"/>
      </w:r>
      <w:r w:rsidR="001F649A" w:rsidRPr="001F649A">
        <w:rPr>
          <w:rFonts w:ascii="Fira Sans Condensed" w:hAnsi="Fira Sans Condensed" w:cs="Fira Code"/>
          <w:b/>
          <w:bCs/>
          <w:sz w:val="22"/>
          <w:szCs w:val="22"/>
        </w:rPr>
        <w:t xml:space="preserve">TO THE CLERK OF THE COURT AND TO </w:t>
      </w:r>
      <w:proofErr w:type="gramStart"/>
      <w:r w:rsidR="001F649A" w:rsidRPr="001F649A">
        <w:rPr>
          <w:rFonts w:ascii="Fira Sans Condensed" w:hAnsi="Fira Sans Condensed" w:cs="Fira Code"/>
          <w:b/>
          <w:bCs/>
          <w:sz w:val="22"/>
          <w:szCs w:val="22"/>
        </w:rPr>
        <w:t>DEFENDANTS</w:t>
      </w:r>
      <w:proofErr w:type="gramEnd"/>
      <w:r w:rsidR="001F649A">
        <w:rPr>
          <w:rFonts w:ascii="Fira Sans Condensed" w:hAnsi="Fira Sans Condensed" w:cs="Fira Code"/>
          <w:b/>
          <w:bCs/>
          <w:sz w:val="22"/>
          <w:szCs w:val="22"/>
        </w:rPr>
        <w:t xml:space="preserve"> </w:t>
      </w:r>
      <w:r w:rsidR="001F649A" w:rsidRPr="00F86F32">
        <w:rPr>
          <w:rFonts w:ascii="Fira Sans Condensed" w:hAnsi="Fira Sans Condensed" w:cs="Fira Code"/>
          <w:b/>
          <w:bCs/>
          <w:sz w:val="22"/>
          <w:szCs w:val="22"/>
        </w:rPr>
        <w:t xml:space="preserve">BANK OF AMERICA, N.A., CARRINGTON MORTGAGE SERVICES, LLC, RECONTRUST COMPANY, N.A., Randall Szabo, c/o IDEA Law Group, LLC, MICHAEL J. NEWELL, c/o IDEA Law Group, </w:t>
      </w:r>
      <w:proofErr w:type="gramStart"/>
      <w:r w:rsidR="001F649A" w:rsidRPr="00F86F32">
        <w:rPr>
          <w:rFonts w:ascii="Fira Sans Condensed" w:hAnsi="Fira Sans Condensed" w:cs="Fira Code"/>
          <w:b/>
          <w:bCs/>
          <w:sz w:val="22"/>
          <w:szCs w:val="22"/>
        </w:rPr>
        <w:t>LLC,:</w:t>
      </w:r>
      <w:proofErr w:type="gramEnd"/>
    </w:p>
    <w:p w14:paraId="232DD11A" w14:textId="7C899C06" w:rsidR="00D83E5F" w:rsidRPr="00D83E5F" w:rsidRDefault="001F649A" w:rsidP="00D83E5F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1F649A">
        <w:rPr>
          <w:rFonts w:ascii="Fira Sans Condensed" w:hAnsi="Fira Sans Condensed" w:cs="Fira Code"/>
          <w:sz w:val="22"/>
          <w:szCs w:val="22"/>
        </w:rPr>
        <w:t xml:space="preserve">PLEASE TAKE NOTICE </w:t>
      </w:r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that the Plaintiff's MOTION FOR RECONSIDERATION and any related matters at the court's discretion </w:t>
      </w:r>
      <w:r w:rsidR="00E00BC4">
        <w:rPr>
          <w:rFonts w:ascii="Fira Sans Condensed" w:hAnsi="Fira Sans Condensed" w:cs="Fira Code"/>
          <w:sz w:val="22"/>
          <w:szCs w:val="22"/>
        </w:rPr>
        <w:t>scheduled to</w:t>
      </w:r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 be held on </w:t>
      </w:r>
      <w:r w:rsidR="00E00BC4">
        <w:rPr>
          <w:rFonts w:ascii="Fira Sans Condensed" w:hAnsi="Fira Sans Condensed" w:cs="Fira Code"/>
          <w:sz w:val="22"/>
          <w:szCs w:val="22"/>
        </w:rPr>
        <w:t>May 1st</w:t>
      </w:r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, at </w:t>
      </w:r>
      <w:r w:rsidR="00E00BC4">
        <w:rPr>
          <w:rFonts w:ascii="Fira Sans Condensed" w:hAnsi="Fira Sans Condensed" w:cs="Fira Code"/>
          <w:sz w:val="22"/>
          <w:szCs w:val="22"/>
        </w:rPr>
        <w:t>9</w:t>
      </w:r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:00 AM PST before Judge </w:t>
      </w:r>
      <w:proofErr w:type="spellStart"/>
      <w:r w:rsidR="00D83E5F" w:rsidRPr="00D83E5F">
        <w:rPr>
          <w:rFonts w:ascii="Fira Sans Condensed" w:hAnsi="Fira Sans Condensed" w:cs="Fira Code"/>
          <w:sz w:val="22"/>
          <w:szCs w:val="22"/>
        </w:rPr>
        <w:t>Mosman</w:t>
      </w:r>
      <w:proofErr w:type="spellEnd"/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 at the Nez Perce County District Court</w:t>
      </w:r>
      <w:r w:rsidR="00E00BC4">
        <w:rPr>
          <w:rFonts w:ascii="Fira Sans Condensed" w:hAnsi="Fira Sans Condensed" w:cs="Fira Code"/>
          <w:sz w:val="22"/>
          <w:szCs w:val="22"/>
        </w:rPr>
        <w:t xml:space="preserve"> has been postponed</w:t>
      </w:r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. The Clerk is instructed to note this hearing </w:t>
      </w:r>
      <w:proofErr w:type="gramStart"/>
      <w:r w:rsidR="00D83E5F" w:rsidRPr="00D83E5F">
        <w:rPr>
          <w:rFonts w:ascii="Fira Sans Condensed" w:hAnsi="Fira Sans Condensed" w:cs="Fira Code"/>
          <w:sz w:val="22"/>
          <w:szCs w:val="22"/>
        </w:rPr>
        <w:t>on</w:t>
      </w:r>
      <w:proofErr w:type="gramEnd"/>
      <w:r w:rsidR="00D83E5F" w:rsidRPr="00D83E5F">
        <w:rPr>
          <w:rFonts w:ascii="Fira Sans Condensed" w:hAnsi="Fira Sans Condensed" w:cs="Fira Code"/>
          <w:sz w:val="22"/>
          <w:szCs w:val="22"/>
        </w:rPr>
        <w:t xml:space="preserve"> the Court's Motion Calendar.</w:t>
      </w:r>
    </w:p>
    <w:p w14:paraId="42D1003F" w14:textId="52D85BB3" w:rsidR="0097297E" w:rsidRPr="0018289F" w:rsidRDefault="00D83E5F" w:rsidP="00E00BC4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tab/>
      </w:r>
      <w:r w:rsidRPr="00D83E5F">
        <w:rPr>
          <w:rFonts w:ascii="Fira Sans Condensed" w:hAnsi="Fira Sans Condensed" w:cs="Fira Code"/>
          <w:sz w:val="22"/>
          <w:szCs w:val="22"/>
        </w:rPr>
        <w:t xml:space="preserve">Parties </w:t>
      </w:r>
      <w:r w:rsidR="00E00BC4">
        <w:rPr>
          <w:rFonts w:ascii="Fira Sans Condensed" w:hAnsi="Fira Sans Condensed" w:cs="Fira Code"/>
          <w:sz w:val="22"/>
          <w:szCs w:val="22"/>
        </w:rPr>
        <w:t xml:space="preserve">will receive notice of a new hearing date once scheduled.  </w:t>
      </w:r>
    </w:p>
    <w:p w14:paraId="70986E05" w14:textId="311A4140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Dated this _</w:t>
      </w:r>
      <w:r w:rsidR="00E00BC4">
        <w:rPr>
          <w:rFonts w:ascii="Fira Sans Condensed" w:hAnsi="Fira Sans Condensed" w:cs="Fira Code"/>
          <w:sz w:val="22"/>
          <w:szCs w:val="22"/>
          <w:u w:val="single"/>
        </w:rPr>
        <w:t>28</w:t>
      </w:r>
      <w:r w:rsidRPr="00E7058F">
        <w:rPr>
          <w:rFonts w:ascii="Fira Sans Condensed" w:hAnsi="Fira Sans Condensed" w:cs="Fira Code"/>
          <w:sz w:val="22"/>
          <w:szCs w:val="22"/>
        </w:rPr>
        <w:t xml:space="preserve">_ day of </w:t>
      </w:r>
      <w:r w:rsidR="00E00BC4">
        <w:rPr>
          <w:rFonts w:ascii="Fira Sans Condensed" w:hAnsi="Fira Sans Condensed" w:cs="Fira Code"/>
          <w:sz w:val="22"/>
          <w:szCs w:val="22"/>
        </w:rPr>
        <w:t>April</w:t>
      </w:r>
      <w:r w:rsidRPr="00E7058F">
        <w:rPr>
          <w:rFonts w:ascii="Fira Sans Condensed" w:hAnsi="Fira Sans Condensed" w:cs="Fira Code"/>
          <w:sz w:val="22"/>
          <w:szCs w:val="22"/>
        </w:rPr>
        <w:t xml:space="preserve"> 2023.</w:t>
      </w:r>
    </w:p>
    <w:p w14:paraId="22C19F8B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7912565C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Respectfully submitted,</w:t>
      </w:r>
    </w:p>
    <w:p w14:paraId="4F87F079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2D211EE9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/ Pro Se</w:t>
      </w:r>
    </w:p>
    <w:p w14:paraId="6AAB9906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541A66DA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13E893B6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</w:p>
    <w:p w14:paraId="5C7770C7" w14:textId="77777777" w:rsidR="0018289F" w:rsidRPr="00E7058F" w:rsidRDefault="0018289F" w:rsidP="0018289F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6D2E5CF4" w14:textId="77777777" w:rsidR="0018289F" w:rsidRPr="00E7058F" w:rsidRDefault="0018289F" w:rsidP="0018289F">
      <w:pPr>
        <w:suppressLineNumbers/>
        <w:rPr>
          <w:rFonts w:ascii="Fira Sans Condensed" w:hAnsi="Fira Sans Condensed"/>
        </w:rPr>
      </w:pPr>
    </w:p>
    <w:p w14:paraId="26B0F49A" w14:textId="77777777" w:rsidR="0018289F" w:rsidRPr="00E7058F" w:rsidRDefault="0018289F" w:rsidP="0018289F">
      <w:pPr>
        <w:suppressLineNumbers/>
        <w:rPr>
          <w:rFonts w:ascii="Fira Sans Condensed" w:hAnsi="Fira Sans Condensed"/>
        </w:rPr>
      </w:pPr>
    </w:p>
    <w:p w14:paraId="6DA48A70" w14:textId="77777777" w:rsidR="0018289F" w:rsidRPr="00E7058F" w:rsidRDefault="0018289F" w:rsidP="0018289F">
      <w:pPr>
        <w:pStyle w:val="Heading1"/>
        <w:numPr>
          <w:ilvl w:val="0"/>
          <w:numId w:val="0"/>
        </w:numPr>
        <w:suppressLineNumbers/>
        <w:jc w:val="left"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>CERTIFICATE OF MAILING</w:t>
      </w:r>
    </w:p>
    <w:p w14:paraId="5C5FEA5D" w14:textId="77777777" w:rsidR="0018289F" w:rsidRPr="00E7058F" w:rsidRDefault="0018289F" w:rsidP="0018289F">
      <w:pPr>
        <w:pStyle w:val="BodyText3"/>
        <w:keepNext/>
        <w:keepLines/>
        <w:suppressLineNumbers/>
        <w:jc w:val="center"/>
        <w:rPr>
          <w:rFonts w:ascii="Fira Sans Condensed" w:hAnsi="Fira Sans Condensed" w:cs="Fira Code"/>
        </w:rPr>
      </w:pPr>
    </w:p>
    <w:p w14:paraId="66AEDF67" w14:textId="549B0874" w:rsidR="0018289F" w:rsidRPr="00E7058F" w:rsidRDefault="0018289F" w:rsidP="0018289F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ab/>
      </w:r>
      <w:proofErr w:type="gramStart"/>
      <w:r w:rsidRPr="00E7058F">
        <w:rPr>
          <w:rFonts w:ascii="Fira Sans Condensed" w:hAnsi="Fira Sans Condensed" w:cs="Fira Code"/>
        </w:rPr>
        <w:t>I certify</w:t>
      </w:r>
      <w:proofErr w:type="gramEnd"/>
      <w:r w:rsidRPr="00E7058F">
        <w:rPr>
          <w:rFonts w:ascii="Fira Sans Condensed" w:hAnsi="Fira Sans Condensed" w:cs="Fira Code"/>
        </w:rPr>
        <w:t xml:space="preserve"> that I have sent by email and first-class mail this </w:t>
      </w:r>
      <w:r w:rsidR="00F86F32">
        <w:rPr>
          <w:rFonts w:ascii="Fira Sans Condensed" w:hAnsi="Fira Sans Condensed" w:cs="Fira Code"/>
        </w:rPr>
        <w:t>NOTICE OF HEARING</w:t>
      </w:r>
      <w:r w:rsidRPr="00E7058F">
        <w:rPr>
          <w:rFonts w:ascii="Fira Sans Condensed" w:hAnsi="Fira Sans Condensed" w:cs="Fira Code"/>
        </w:rPr>
        <w:t xml:space="preserve"> to Defendants on </w:t>
      </w:r>
      <w:bookmarkStart w:id="4" w:name="_Hlk129872083"/>
      <w:r w:rsidR="00E00BC4">
        <w:rPr>
          <w:rFonts w:ascii="Fira Sans Condensed" w:hAnsi="Fira Sans Condensed" w:cs="Fira Code"/>
        </w:rPr>
        <w:t>April</w:t>
      </w:r>
      <w:r w:rsidRPr="00E7058F">
        <w:rPr>
          <w:rFonts w:ascii="Fira Sans Condensed" w:hAnsi="Fira Sans Condensed" w:cs="Fira Code"/>
        </w:rPr>
        <w:t xml:space="preserve"> </w:t>
      </w:r>
      <w:bookmarkEnd w:id="4"/>
      <w:r w:rsidR="00E00BC4">
        <w:rPr>
          <w:rFonts w:ascii="Fira Sans Condensed" w:hAnsi="Fira Sans Condensed" w:cs="Fira Code"/>
        </w:rPr>
        <w:t>28</w:t>
      </w:r>
      <w:r w:rsidRPr="00E7058F">
        <w:rPr>
          <w:rFonts w:ascii="Fira Sans Condensed" w:hAnsi="Fira Sans Condensed" w:cs="Fira Code"/>
        </w:rPr>
        <w:t>th, 2023, at the following email address and postal address:</w:t>
      </w:r>
    </w:p>
    <w:p w14:paraId="5DBD68A7" w14:textId="77777777" w:rsidR="0018289F" w:rsidRPr="00E7058F" w:rsidRDefault="0018289F" w:rsidP="0018289F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p w14:paraId="4664C0A2" w14:textId="77777777" w:rsidR="0018289F" w:rsidRPr="00E7058F" w:rsidRDefault="0018289F" w:rsidP="0018289F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31"/>
        <w:gridCol w:w="4343"/>
      </w:tblGrid>
      <w:tr w:rsidR="0018289F" w14:paraId="69B222AD" w14:textId="77777777" w:rsidTr="00AF0E5B">
        <w:tc>
          <w:tcPr>
            <w:tcW w:w="4500" w:type="dxa"/>
          </w:tcPr>
          <w:p w14:paraId="223EEB42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  <w:t>mnewell@idealawgroupllc.com</w:t>
            </w:r>
          </w:p>
          <w:p w14:paraId="62D405B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Michael J. Newell ISBA #1953</w:t>
            </w:r>
          </w:p>
          <w:p w14:paraId="7AECF7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6FDD13A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0F47954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4837AE9F" w14:textId="77777777" w:rsidR="0018289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75AD02C9" w14:textId="2197C335" w:rsidR="00E00BC4" w:rsidRPr="00E7058F" w:rsidRDefault="00E00BC4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</w:r>
            <w:r>
              <w:rPr>
                <w:rFonts w:ascii="Fira Sans Condensed" w:hAnsi="Fira Sans Condensed" w:cs="Fira Code"/>
              </w:rPr>
              <w:t>rszabo</w:t>
            </w:r>
            <w:r w:rsidRPr="00E7058F">
              <w:rPr>
                <w:rFonts w:ascii="Fira Sans Condensed" w:hAnsi="Fira Sans Condensed" w:cs="Fira Code"/>
              </w:rPr>
              <w:t>@idealawgroupllc.com</w:t>
            </w:r>
          </w:p>
          <w:p w14:paraId="1B32E91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Randall Szabo #10901</w:t>
            </w:r>
          </w:p>
          <w:p w14:paraId="0B24332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06CC24C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60ACDC69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62907F5C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  <w:tc>
          <w:tcPr>
            <w:tcW w:w="4500" w:type="dxa"/>
          </w:tcPr>
          <w:p w14:paraId="5C72D6B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 xml:space="preserve">BANK OF AMERICA, </w:t>
            </w:r>
            <w:proofErr w:type="spellStart"/>
            <w:r w:rsidRPr="00E7058F">
              <w:rPr>
                <w:rFonts w:ascii="Fira Sans Condensed" w:hAnsi="Fira Sans Condensed" w:cs="Fira Code"/>
              </w:rPr>
              <w:t>N.A</w:t>
            </w:r>
            <w:proofErr w:type="spellEnd"/>
          </w:p>
          <w:p w14:paraId="3CA52D8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27D1AE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321D5F8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2BE63594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39A2347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1EC2F6C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CARRINGTON MORTGAGE SERVICES</w:t>
            </w:r>
          </w:p>
          <w:p w14:paraId="3881B8F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63A2781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6AE5A3FB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06D0B2A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0F6325E9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</w:tr>
    </w:tbl>
    <w:p w14:paraId="71E9282D" w14:textId="77777777" w:rsidR="0018289F" w:rsidRPr="00E7058F" w:rsidRDefault="0018289F" w:rsidP="0018289F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</w:p>
    <w:p w14:paraId="18B744AE" w14:textId="77777777" w:rsidR="0018289F" w:rsidRPr="00E7058F" w:rsidRDefault="0018289F" w:rsidP="0018289F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p w14:paraId="49D28447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2C29730F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</w:t>
      </w:r>
    </w:p>
    <w:p w14:paraId="4D2FC311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3C5B3AFE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53E16B42" w14:textId="4FA71083" w:rsidR="00F86F32" w:rsidRPr="00E7058F" w:rsidRDefault="00F86F32" w:rsidP="00F86F32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F86F32">
        <w:rPr>
          <w:rFonts w:ascii="Fira Sans Condensed" w:hAnsi="Fira Sans Condensed" w:cs="Fira Code"/>
          <w:sz w:val="22"/>
          <w:szCs w:val="22"/>
        </w:rPr>
        <w:t xml:space="preserve">                 </w:t>
      </w:r>
      <w:r>
        <w:rPr>
          <w:rFonts w:ascii="Fira Sans Condensed" w:hAnsi="Fira Sans Condensed" w:cs="Fira Code"/>
          <w:sz w:val="22"/>
          <w:szCs w:val="22"/>
        </w:rPr>
        <w:t xml:space="preserve">                                                    </w:t>
      </w:r>
      <w:r w:rsidRPr="00F86F32">
        <w:rPr>
          <w:rFonts w:ascii="Fira Sans Condensed" w:hAnsi="Fira Sans Condensed" w:cs="Fira Code"/>
          <w:sz w:val="22"/>
          <w:szCs w:val="22"/>
        </w:rPr>
        <w:t xml:space="preserve">              </w:t>
      </w:r>
      <w:r>
        <w:rPr>
          <w:rFonts w:ascii="Fira Sans Condensed" w:hAnsi="Fira Sans Condensed" w:cs="Fira Code"/>
          <w:sz w:val="22"/>
          <w:szCs w:val="22"/>
          <w:u w:val="single"/>
        </w:rPr>
        <w:t>______                     __________________________</w:t>
      </w:r>
    </w:p>
    <w:p w14:paraId="09DCB698" w14:textId="77777777" w:rsidR="00F86F32" w:rsidRPr="00E7058F" w:rsidRDefault="00F86F32" w:rsidP="00F86F32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6D59595B" w14:textId="7355A31B" w:rsidR="0001260A" w:rsidRDefault="0001260A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2E8E913E" w14:textId="77777777" w:rsidR="006651F5" w:rsidRPr="00D772B2" w:rsidRDefault="006651F5" w:rsidP="006651F5">
      <w:pPr>
        <w:widowControl/>
        <w:suppressLineNumbers/>
        <w:autoSpaceDE/>
        <w:autoSpaceDN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b/>
          <w:bCs/>
        </w:rPr>
        <w:t xml:space="preserve">ACKNOWLEDGMENT </w:t>
      </w:r>
    </w:p>
    <w:p w14:paraId="2E66D662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STATE OF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IDAHO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3A3B45CB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>
        <w:rPr>
          <w:rFonts w:ascii="Fira Sans Condensed" w:hAnsi="Fira Sans Condensed"/>
          <w:sz w:val="20"/>
          <w:szCs w:val="20"/>
        </w:rPr>
        <w:t xml:space="preserve">                             </w:t>
      </w:r>
      <w:r w:rsidRPr="00D772B2">
        <w:rPr>
          <w:rFonts w:ascii="Fira Sans Condensed" w:hAnsi="Fira Sans Condensed"/>
          <w:sz w:val="20"/>
          <w:szCs w:val="20"/>
        </w:rPr>
        <w:t xml:space="preserve">: ss. </w:t>
      </w:r>
    </w:p>
    <w:p w14:paraId="0EF14E92" w14:textId="77777777" w:rsidR="006651F5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County of NEZ PERCE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COUNTY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5A5FF800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</w:p>
    <w:p w14:paraId="2EBA0459" w14:textId="3873A878" w:rsidR="006651F5" w:rsidRPr="00D772B2" w:rsidRDefault="006651F5" w:rsidP="006651F5">
      <w:pPr>
        <w:pStyle w:val="Default"/>
        <w:suppressLineNumbers/>
        <w:ind w:firstLine="720"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>On the _</w:t>
      </w:r>
      <w:r>
        <w:rPr>
          <w:rFonts w:ascii="Fira Sans Condensed" w:hAnsi="Fira Sans Condensed"/>
          <w:sz w:val="20"/>
          <w:szCs w:val="20"/>
        </w:rPr>
        <w:t>28</w:t>
      </w:r>
      <w:r w:rsidRPr="00D772B2">
        <w:rPr>
          <w:rFonts w:ascii="Fira Sans Condensed" w:hAnsi="Fira Sans Condensed"/>
          <w:sz w:val="20"/>
          <w:szCs w:val="20"/>
        </w:rPr>
        <w:t>__ day of __</w:t>
      </w:r>
      <w:r>
        <w:rPr>
          <w:rFonts w:ascii="Fira Sans Condensed" w:hAnsi="Fira Sans Condensed"/>
          <w:sz w:val="20"/>
          <w:szCs w:val="20"/>
        </w:rPr>
        <w:t>April</w:t>
      </w:r>
      <w:r w:rsidRPr="00D772B2">
        <w:rPr>
          <w:rFonts w:ascii="Fira Sans Condensed" w:hAnsi="Fira Sans Condensed"/>
          <w:sz w:val="20"/>
          <w:szCs w:val="20"/>
        </w:rPr>
        <w:t xml:space="preserve">__, 2023, before me, the undersigned Notary Public, personally appeared __Jeremy Bass___, known to me to be the person whose name is subscribed to the foregoing instrument, and acknowledged to me that s/he executed the same. </w:t>
      </w:r>
    </w:p>
    <w:p w14:paraId="314596D6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IN WITNESS WHEREOF, I have set my hand and seal the day and year as above written. </w:t>
      </w:r>
    </w:p>
    <w:p w14:paraId="55B854AD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_____________________________________ </w:t>
      </w:r>
    </w:p>
    <w:p w14:paraId="1B954EE3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Notary Public for Idaho </w:t>
      </w:r>
    </w:p>
    <w:p w14:paraId="4A000C5E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Residing at ____________________________ </w:t>
      </w:r>
    </w:p>
    <w:p w14:paraId="7EE74AEF" w14:textId="77777777" w:rsidR="006651F5" w:rsidRPr="00D772B2" w:rsidRDefault="006651F5" w:rsidP="006651F5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sz w:val="20"/>
          <w:szCs w:val="20"/>
        </w:rPr>
        <w:t>Commission Expires: ____________________</w:t>
      </w:r>
    </w:p>
    <w:p w14:paraId="0A32BC65" w14:textId="77777777" w:rsidR="006651F5" w:rsidRPr="00085C62" w:rsidRDefault="006651F5" w:rsidP="006651F5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69D514DF" w14:textId="77777777" w:rsidR="006651F5" w:rsidRPr="0018289F" w:rsidRDefault="006651F5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sectPr w:rsidR="006651F5" w:rsidRPr="0018289F" w:rsidSect="00451152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77FF8" w14:textId="77777777" w:rsidR="00A31CB7" w:rsidRDefault="00A31CB7">
      <w:pPr>
        <w:spacing w:line="20" w:lineRule="exact"/>
        <w:rPr>
          <w:sz w:val="24"/>
          <w:szCs w:val="24"/>
        </w:rPr>
      </w:pPr>
    </w:p>
  </w:endnote>
  <w:endnote w:type="continuationSeparator" w:id="0">
    <w:p w14:paraId="4C2CC88D" w14:textId="77777777" w:rsidR="00A31CB7" w:rsidRDefault="00A31CB7">
      <w:r>
        <w:rPr>
          <w:sz w:val="24"/>
          <w:szCs w:val="24"/>
        </w:rPr>
        <w:t xml:space="preserve"> </w:t>
      </w:r>
    </w:p>
  </w:endnote>
  <w:endnote w:type="continuationNotice" w:id="1">
    <w:p w14:paraId="184C708E" w14:textId="77777777" w:rsidR="00A31CB7" w:rsidRDefault="00A31CB7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C20F" w14:textId="7225652E" w:rsidR="00085A74" w:rsidRPr="00A46877" w:rsidRDefault="00E00BC4" w:rsidP="001C63C1">
    <w:pPr>
      <w:pStyle w:val="SingleSpacing"/>
      <w:rPr>
        <w:rFonts w:ascii="Segoe UI Light" w:hAnsi="Segoe UI Light" w:cs="Segoe UI Light"/>
        <w:sz w:val="22"/>
        <w:szCs w:val="22"/>
      </w:rPr>
    </w:pPr>
    <w:r w:rsidRPr="00E00BC4">
      <w:rPr>
        <w:rFonts w:ascii="Segoe UI Light" w:hAnsi="Segoe UI Light" w:cs="Segoe UI Light"/>
        <w:b/>
        <w:bCs/>
        <w:sz w:val="22"/>
        <w:szCs w:val="22"/>
      </w:rPr>
      <w:t>NOTICE OF POSTPONEMENT OF HEARING</w:t>
    </w:r>
    <w:r>
      <w:rPr>
        <w:rFonts w:ascii="Segoe UI Light" w:hAnsi="Segoe UI Light" w:cs="Segoe UI Light"/>
        <w:b/>
        <w:bCs/>
        <w:sz w:val="22"/>
        <w:szCs w:val="22"/>
      </w:rPr>
      <w:tab/>
      <w:t xml:space="preserve">           </w:t>
    </w:r>
    <w:r w:rsidR="00F30A58">
      <w:rPr>
        <w:rFonts w:ascii="Segoe UI Light" w:hAnsi="Segoe UI Light" w:cs="Segoe UI Light"/>
        <w:b/>
        <w:bCs/>
        <w:sz w:val="22"/>
        <w:szCs w:val="22"/>
      </w:rPr>
      <w:tab/>
      <w:t xml:space="preserve">      </w:t>
    </w:r>
    <w:r w:rsidR="00F34EAD" w:rsidRPr="00F34EAD" w:rsidDel="00F34EAD">
      <w:rPr>
        <w:rFonts w:ascii="Segoe UI Light" w:hAnsi="Segoe UI Light" w:cs="Segoe UI Light"/>
        <w:b/>
        <w:bCs/>
        <w:sz w:val="22"/>
        <w:szCs w:val="22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fldChar w:fldCharType="begin"/>
    </w:r>
    <w:r w:rsidR="00C87D29" w:rsidRPr="00A46877">
      <w:rPr>
        <w:rStyle w:val="PageNumber"/>
        <w:rFonts w:ascii="Segoe UI Light" w:hAnsi="Segoe UI Light" w:cs="Segoe UI Light"/>
      </w:rPr>
      <w:instrText xml:space="preserve"> PAGE </w:instrText>
    </w:r>
    <w:r w:rsidR="00C87D29" w:rsidRPr="00A46877">
      <w:rPr>
        <w:rStyle w:val="PageNumber"/>
        <w:rFonts w:ascii="Segoe UI Light" w:hAnsi="Segoe UI Light" w:cs="Segoe UI Light"/>
      </w:rPr>
      <w:fldChar w:fldCharType="separate"/>
    </w:r>
    <w:r w:rsidR="00074A5D" w:rsidRPr="00A46877">
      <w:rPr>
        <w:rStyle w:val="PageNumber"/>
        <w:rFonts w:ascii="Segoe UI Light" w:hAnsi="Segoe UI Light" w:cs="Segoe UI Light"/>
        <w:noProof/>
      </w:rPr>
      <w:t>1</w:t>
    </w:r>
    <w:r w:rsidR="00C87D29" w:rsidRPr="00A46877">
      <w:rPr>
        <w:rStyle w:val="PageNumber"/>
        <w:rFonts w:ascii="Segoe UI Light" w:hAnsi="Segoe UI Light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74326" w14:textId="77777777" w:rsidR="00A31CB7" w:rsidRDefault="00A31CB7">
      <w:r>
        <w:rPr>
          <w:sz w:val="24"/>
          <w:szCs w:val="24"/>
        </w:rPr>
        <w:separator/>
      </w:r>
    </w:p>
  </w:footnote>
  <w:footnote w:type="continuationSeparator" w:id="0">
    <w:p w14:paraId="2E81C18D" w14:textId="77777777" w:rsidR="00A31CB7" w:rsidRDefault="00A31CB7">
      <w:r>
        <w:continuationSeparator/>
      </w:r>
    </w:p>
  </w:footnote>
  <w:footnote w:type="continuationNotice" w:id="1">
    <w:p w14:paraId="4B60E506" w14:textId="77777777" w:rsidR="00A31CB7" w:rsidRDefault="00A31CB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5EA0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1C93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468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1"/>
    <w:multiLevelType w:val="singleLevel"/>
    <w:tmpl w:val="B03C8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8444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B6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EBD842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3F2499"/>
    <w:multiLevelType w:val="hybridMultilevel"/>
    <w:tmpl w:val="8B3284AE"/>
    <w:lvl w:ilvl="0" w:tplc="0898E928">
      <w:start w:val="1"/>
      <w:numFmt w:val="decimal"/>
      <w:lvlText w:val="6.22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4943F7"/>
    <w:multiLevelType w:val="multilevel"/>
    <w:tmpl w:val="D5ACD47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06203484"/>
    <w:multiLevelType w:val="hybridMultilevel"/>
    <w:tmpl w:val="D7101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0053FA"/>
    <w:multiLevelType w:val="hybridMultilevel"/>
    <w:tmpl w:val="D63EBC4E"/>
    <w:lvl w:ilvl="0" w:tplc="B2C6DD1A">
      <w:start w:val="1"/>
      <w:numFmt w:val="decimal"/>
      <w:lvlText w:val="6.1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452F0A"/>
    <w:multiLevelType w:val="hybridMultilevel"/>
    <w:tmpl w:val="3AD0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0B6358"/>
    <w:multiLevelType w:val="hybridMultilevel"/>
    <w:tmpl w:val="D5E41D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7D748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15" w15:restartNumberingAfterBreak="0">
    <w:nsid w:val="185354B2"/>
    <w:multiLevelType w:val="hybridMultilevel"/>
    <w:tmpl w:val="FFF4E778"/>
    <w:lvl w:ilvl="0" w:tplc="24786308">
      <w:start w:val="1"/>
      <w:numFmt w:val="decimal"/>
      <w:lvlText w:val="6.2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2B6814"/>
    <w:multiLevelType w:val="hybridMultilevel"/>
    <w:tmpl w:val="17789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5420601"/>
    <w:multiLevelType w:val="hybridMultilevel"/>
    <w:tmpl w:val="237CC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07DA8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7E35"/>
    <w:multiLevelType w:val="hybridMultilevel"/>
    <w:tmpl w:val="81E477A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AB587A"/>
    <w:multiLevelType w:val="hybridMultilevel"/>
    <w:tmpl w:val="37D67254"/>
    <w:lvl w:ilvl="0" w:tplc="70BA1CA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CC3A15"/>
    <w:multiLevelType w:val="hybridMultilevel"/>
    <w:tmpl w:val="B4D8613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63252F"/>
    <w:multiLevelType w:val="hybridMultilevel"/>
    <w:tmpl w:val="CB4255CE"/>
    <w:lvl w:ilvl="0" w:tplc="3D5C5D0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5A668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3" w15:restartNumberingAfterBreak="0">
    <w:nsid w:val="34EA31B0"/>
    <w:multiLevelType w:val="hybridMultilevel"/>
    <w:tmpl w:val="B1189A5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1638FC"/>
    <w:multiLevelType w:val="hybridMultilevel"/>
    <w:tmpl w:val="8E82A02A"/>
    <w:lvl w:ilvl="0" w:tplc="FD7290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9B39EF"/>
    <w:multiLevelType w:val="hybridMultilevel"/>
    <w:tmpl w:val="EDF43428"/>
    <w:lvl w:ilvl="0" w:tplc="A0B6F9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F4139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7" w15:restartNumberingAfterBreak="0">
    <w:nsid w:val="48471EC2"/>
    <w:multiLevelType w:val="hybridMultilevel"/>
    <w:tmpl w:val="BFAEECE2"/>
    <w:lvl w:ilvl="0" w:tplc="7C94A2AC">
      <w:start w:val="1"/>
      <w:numFmt w:val="lowerLetter"/>
      <w:lvlText w:val="7.1.%1"/>
      <w:lvlJc w:val="left"/>
      <w:pPr>
        <w:ind w:left="720" w:hanging="360"/>
      </w:pPr>
      <w:rPr>
        <w:rFonts w:hint="default"/>
      </w:rPr>
    </w:lvl>
    <w:lvl w:ilvl="1" w:tplc="52D0641C">
      <w:start w:val="1"/>
      <w:numFmt w:val="lowerLetter"/>
      <w:lvlText w:val="7.1.%2."/>
      <w:lvlJc w:val="left"/>
      <w:pPr>
        <w:ind w:left="1296" w:hanging="360"/>
      </w:pPr>
      <w:rPr>
        <w:rFonts w:hint="default"/>
      </w:rPr>
    </w:lvl>
    <w:lvl w:ilvl="2" w:tplc="4E2C75C0">
      <w:start w:val="8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FD67FA"/>
    <w:multiLevelType w:val="hybridMultilevel"/>
    <w:tmpl w:val="3C84F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0" w15:restartNumberingAfterBreak="0">
    <w:nsid w:val="497B37A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1" w15:restartNumberingAfterBreak="0">
    <w:nsid w:val="4B8E4D75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90"/>
        </w:tabs>
        <w:ind w:left="306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2" w15:restartNumberingAfterBreak="0">
    <w:nsid w:val="4EC35CB0"/>
    <w:multiLevelType w:val="hybridMultilevel"/>
    <w:tmpl w:val="4494326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F87B80"/>
    <w:multiLevelType w:val="hybridMultilevel"/>
    <w:tmpl w:val="937A5876"/>
    <w:lvl w:ilvl="0" w:tplc="48AA121A">
      <w:start w:val="1"/>
      <w:numFmt w:val="decimal"/>
      <w:lvlText w:val="6.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539F7"/>
    <w:multiLevelType w:val="hybridMultilevel"/>
    <w:tmpl w:val="AEA8E8D4"/>
    <w:lvl w:ilvl="0" w:tplc="A3742C46">
      <w:start w:val="1"/>
      <w:numFmt w:val="decimal"/>
      <w:lvlText w:val="6.1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89158C"/>
    <w:multiLevelType w:val="hybridMultilevel"/>
    <w:tmpl w:val="375424C2"/>
    <w:lvl w:ilvl="0" w:tplc="FFFFFFFF">
      <w:start w:val="1"/>
      <w:numFmt w:val="bullet"/>
      <w:lvlText w:val="-"/>
      <w:lvlJc w:val="left"/>
      <w:pPr>
        <w:ind w:left="-195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</w:abstractNum>
  <w:abstractNum w:abstractNumId="36" w15:restartNumberingAfterBreak="0">
    <w:nsid w:val="6FB07EF0"/>
    <w:multiLevelType w:val="hybridMultilevel"/>
    <w:tmpl w:val="35BA7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893140"/>
    <w:multiLevelType w:val="hybridMultilevel"/>
    <w:tmpl w:val="BC76A396"/>
    <w:lvl w:ilvl="0" w:tplc="351CE182">
      <w:start w:val="1"/>
      <w:numFmt w:val="decimal"/>
      <w:lvlText w:val="6.16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71B75"/>
    <w:multiLevelType w:val="hybridMultilevel"/>
    <w:tmpl w:val="EF8205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830324">
    <w:abstractNumId w:val="10"/>
  </w:num>
  <w:num w:numId="2" w16cid:durableId="1659919823">
    <w:abstractNumId w:val="35"/>
  </w:num>
  <w:num w:numId="3" w16cid:durableId="132914906">
    <w:abstractNumId w:val="20"/>
  </w:num>
  <w:num w:numId="4" w16cid:durableId="599289799">
    <w:abstractNumId w:val="25"/>
  </w:num>
  <w:num w:numId="5" w16cid:durableId="326593227">
    <w:abstractNumId w:val="31"/>
  </w:num>
  <w:num w:numId="6" w16cid:durableId="723870895">
    <w:abstractNumId w:val="32"/>
  </w:num>
  <w:num w:numId="7" w16cid:durableId="1027560898">
    <w:abstractNumId w:val="17"/>
  </w:num>
  <w:num w:numId="8" w16cid:durableId="1890341797">
    <w:abstractNumId w:val="13"/>
  </w:num>
  <w:num w:numId="9" w16cid:durableId="339503727">
    <w:abstractNumId w:val="38"/>
  </w:num>
  <w:num w:numId="10" w16cid:durableId="1750080750">
    <w:abstractNumId w:val="21"/>
  </w:num>
  <w:num w:numId="11" w16cid:durableId="620575312">
    <w:abstractNumId w:val="27"/>
  </w:num>
  <w:num w:numId="12" w16cid:durableId="456802990">
    <w:abstractNumId w:val="34"/>
  </w:num>
  <w:num w:numId="13" w16cid:durableId="394134734">
    <w:abstractNumId w:val="37"/>
  </w:num>
  <w:num w:numId="14" w16cid:durableId="764885957">
    <w:abstractNumId w:val="18"/>
  </w:num>
  <w:num w:numId="15" w16cid:durableId="259261681">
    <w:abstractNumId w:val="23"/>
  </w:num>
  <w:num w:numId="16" w16cid:durableId="1454255163">
    <w:abstractNumId w:val="15"/>
  </w:num>
  <w:num w:numId="17" w16cid:durableId="576131109">
    <w:abstractNumId w:val="7"/>
  </w:num>
  <w:num w:numId="18" w16cid:durableId="1785810081">
    <w:abstractNumId w:val="11"/>
  </w:num>
  <w:num w:numId="19" w16cid:durableId="19745628">
    <w:abstractNumId w:val="33"/>
  </w:num>
  <w:num w:numId="20" w16cid:durableId="1532572406">
    <w:abstractNumId w:val="22"/>
  </w:num>
  <w:num w:numId="21" w16cid:durableId="1829706088">
    <w:abstractNumId w:val="26"/>
  </w:num>
  <w:num w:numId="22" w16cid:durableId="1300037676">
    <w:abstractNumId w:val="30"/>
  </w:num>
  <w:num w:numId="23" w16cid:durableId="2118207423">
    <w:abstractNumId w:val="8"/>
  </w:num>
  <w:num w:numId="24" w16cid:durableId="673847020">
    <w:abstractNumId w:val="29"/>
  </w:num>
  <w:num w:numId="25" w16cid:durableId="1732265496">
    <w:abstractNumId w:val="6"/>
  </w:num>
  <w:num w:numId="26" w16cid:durableId="359860840">
    <w:abstractNumId w:val="5"/>
  </w:num>
  <w:num w:numId="27" w16cid:durableId="1108743530">
    <w:abstractNumId w:val="4"/>
  </w:num>
  <w:num w:numId="28" w16cid:durableId="553662666">
    <w:abstractNumId w:val="3"/>
  </w:num>
  <w:num w:numId="29" w16cid:durableId="1091126805">
    <w:abstractNumId w:val="4"/>
  </w:num>
  <w:num w:numId="30" w16cid:durableId="562716892">
    <w:abstractNumId w:val="5"/>
  </w:num>
  <w:num w:numId="31" w16cid:durableId="277761111">
    <w:abstractNumId w:val="6"/>
  </w:num>
  <w:num w:numId="32" w16cid:durableId="1191065823">
    <w:abstractNumId w:val="6"/>
  </w:num>
  <w:num w:numId="33" w16cid:durableId="1553078469">
    <w:abstractNumId w:val="2"/>
  </w:num>
  <w:num w:numId="34" w16cid:durableId="1392928381">
    <w:abstractNumId w:val="1"/>
  </w:num>
  <w:num w:numId="35" w16cid:durableId="242641492">
    <w:abstractNumId w:val="0"/>
  </w:num>
  <w:num w:numId="36" w16cid:durableId="450587979">
    <w:abstractNumId w:val="12"/>
  </w:num>
  <w:num w:numId="37" w16cid:durableId="1586038236">
    <w:abstractNumId w:val="9"/>
  </w:num>
  <w:num w:numId="38" w16cid:durableId="165366758">
    <w:abstractNumId w:val="19"/>
  </w:num>
  <w:num w:numId="39" w16cid:durableId="208613866">
    <w:abstractNumId w:val="14"/>
  </w:num>
  <w:num w:numId="40" w16cid:durableId="1467158225">
    <w:abstractNumId w:val="24"/>
  </w:num>
  <w:num w:numId="41" w16cid:durableId="1576428998">
    <w:abstractNumId w:val="16"/>
  </w:num>
  <w:num w:numId="42" w16cid:durableId="69280115">
    <w:abstractNumId w:val="36"/>
  </w:num>
  <w:num w:numId="43" w16cid:durableId="201452398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NqwFAH3BU9stAAAA"/>
  </w:docVars>
  <w:rsids>
    <w:rsidRoot w:val="005C2814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6906"/>
    <w:rsid w:val="00016F1E"/>
    <w:rsid w:val="0001727F"/>
    <w:rsid w:val="00020121"/>
    <w:rsid w:val="0002088D"/>
    <w:rsid w:val="00021ECC"/>
    <w:rsid w:val="000236B4"/>
    <w:rsid w:val="00030262"/>
    <w:rsid w:val="000304B1"/>
    <w:rsid w:val="00031139"/>
    <w:rsid w:val="0003188B"/>
    <w:rsid w:val="00031C03"/>
    <w:rsid w:val="0003274C"/>
    <w:rsid w:val="0003372B"/>
    <w:rsid w:val="00033C0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8F9"/>
    <w:rsid w:val="00061C80"/>
    <w:rsid w:val="000625C4"/>
    <w:rsid w:val="00062D17"/>
    <w:rsid w:val="000637C9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6ED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1E7"/>
    <w:rsid w:val="00154519"/>
    <w:rsid w:val="0015689A"/>
    <w:rsid w:val="001571E3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89F"/>
    <w:rsid w:val="00182CD9"/>
    <w:rsid w:val="00183B87"/>
    <w:rsid w:val="001844B9"/>
    <w:rsid w:val="00184A2A"/>
    <w:rsid w:val="0018552E"/>
    <w:rsid w:val="00185CA7"/>
    <w:rsid w:val="001863D8"/>
    <w:rsid w:val="0018664E"/>
    <w:rsid w:val="00187A70"/>
    <w:rsid w:val="00187DC4"/>
    <w:rsid w:val="0019061F"/>
    <w:rsid w:val="00191A1A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83"/>
    <w:rsid w:val="001E00CF"/>
    <w:rsid w:val="001E05CF"/>
    <w:rsid w:val="001E207F"/>
    <w:rsid w:val="001E2F90"/>
    <w:rsid w:val="001E40CD"/>
    <w:rsid w:val="001E45C3"/>
    <w:rsid w:val="001E70D5"/>
    <w:rsid w:val="001F1369"/>
    <w:rsid w:val="001F2551"/>
    <w:rsid w:val="001F3085"/>
    <w:rsid w:val="001F32EE"/>
    <w:rsid w:val="001F3538"/>
    <w:rsid w:val="001F3EB3"/>
    <w:rsid w:val="001F5594"/>
    <w:rsid w:val="001F5758"/>
    <w:rsid w:val="001F649A"/>
    <w:rsid w:val="001F76B3"/>
    <w:rsid w:val="001F7B5E"/>
    <w:rsid w:val="00200D8F"/>
    <w:rsid w:val="00202369"/>
    <w:rsid w:val="00202D99"/>
    <w:rsid w:val="002043BA"/>
    <w:rsid w:val="00205C91"/>
    <w:rsid w:val="00210A37"/>
    <w:rsid w:val="00210F64"/>
    <w:rsid w:val="00210FE6"/>
    <w:rsid w:val="00212616"/>
    <w:rsid w:val="00212BAC"/>
    <w:rsid w:val="00212BD1"/>
    <w:rsid w:val="0021565A"/>
    <w:rsid w:val="002160D2"/>
    <w:rsid w:val="00217B0F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332C"/>
    <w:rsid w:val="0024433A"/>
    <w:rsid w:val="0024439E"/>
    <w:rsid w:val="00244A45"/>
    <w:rsid w:val="0024528E"/>
    <w:rsid w:val="0024550C"/>
    <w:rsid w:val="002478B5"/>
    <w:rsid w:val="0025018B"/>
    <w:rsid w:val="00250C18"/>
    <w:rsid w:val="00250F9A"/>
    <w:rsid w:val="00251ACA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445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516A"/>
    <w:rsid w:val="002B53B5"/>
    <w:rsid w:val="002B569B"/>
    <w:rsid w:val="002B7CBA"/>
    <w:rsid w:val="002C00C6"/>
    <w:rsid w:val="002C065A"/>
    <w:rsid w:val="002C1E92"/>
    <w:rsid w:val="002C42A8"/>
    <w:rsid w:val="002C6E3F"/>
    <w:rsid w:val="002D07D2"/>
    <w:rsid w:val="002D1164"/>
    <w:rsid w:val="002D1334"/>
    <w:rsid w:val="002D19B8"/>
    <w:rsid w:val="002D2F7C"/>
    <w:rsid w:val="002D3584"/>
    <w:rsid w:val="002D5CF2"/>
    <w:rsid w:val="002D6E0E"/>
    <w:rsid w:val="002D79B2"/>
    <w:rsid w:val="002E05D6"/>
    <w:rsid w:val="002E1B9E"/>
    <w:rsid w:val="002E273A"/>
    <w:rsid w:val="002E4715"/>
    <w:rsid w:val="002E5AE3"/>
    <w:rsid w:val="002E5D16"/>
    <w:rsid w:val="002E74F9"/>
    <w:rsid w:val="002E7F41"/>
    <w:rsid w:val="002F00D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479C"/>
    <w:rsid w:val="003647B9"/>
    <w:rsid w:val="00367689"/>
    <w:rsid w:val="003676CD"/>
    <w:rsid w:val="00367771"/>
    <w:rsid w:val="0037307C"/>
    <w:rsid w:val="00373F05"/>
    <w:rsid w:val="00376BBA"/>
    <w:rsid w:val="0038195E"/>
    <w:rsid w:val="00381E71"/>
    <w:rsid w:val="00382126"/>
    <w:rsid w:val="00383EC1"/>
    <w:rsid w:val="00384614"/>
    <w:rsid w:val="00384F2D"/>
    <w:rsid w:val="00387DE6"/>
    <w:rsid w:val="003903ED"/>
    <w:rsid w:val="003916E0"/>
    <w:rsid w:val="003925D6"/>
    <w:rsid w:val="003938A3"/>
    <w:rsid w:val="00394C00"/>
    <w:rsid w:val="00395287"/>
    <w:rsid w:val="00396167"/>
    <w:rsid w:val="003963B6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F70"/>
    <w:rsid w:val="00425407"/>
    <w:rsid w:val="004275D2"/>
    <w:rsid w:val="00427DEE"/>
    <w:rsid w:val="00427E5A"/>
    <w:rsid w:val="00430EA9"/>
    <w:rsid w:val="00432EB3"/>
    <w:rsid w:val="00433984"/>
    <w:rsid w:val="0043461F"/>
    <w:rsid w:val="00437B27"/>
    <w:rsid w:val="00441DEE"/>
    <w:rsid w:val="00443406"/>
    <w:rsid w:val="00443916"/>
    <w:rsid w:val="00443C90"/>
    <w:rsid w:val="0044749E"/>
    <w:rsid w:val="00450C11"/>
    <w:rsid w:val="00451135"/>
    <w:rsid w:val="00451152"/>
    <w:rsid w:val="00451519"/>
    <w:rsid w:val="004522D6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97A99"/>
    <w:rsid w:val="004A061D"/>
    <w:rsid w:val="004A1E93"/>
    <w:rsid w:val="004A3740"/>
    <w:rsid w:val="004A5CA6"/>
    <w:rsid w:val="004A7AA3"/>
    <w:rsid w:val="004B00AA"/>
    <w:rsid w:val="004B08FF"/>
    <w:rsid w:val="004B22EE"/>
    <w:rsid w:val="004B2706"/>
    <w:rsid w:val="004B279B"/>
    <w:rsid w:val="004B3674"/>
    <w:rsid w:val="004B36E7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618B"/>
    <w:rsid w:val="004C723B"/>
    <w:rsid w:val="004D094B"/>
    <w:rsid w:val="004D2043"/>
    <w:rsid w:val="004D2CC9"/>
    <w:rsid w:val="004D5FBF"/>
    <w:rsid w:val="004D6423"/>
    <w:rsid w:val="004D6B88"/>
    <w:rsid w:val="004D6F09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347C"/>
    <w:rsid w:val="005038DB"/>
    <w:rsid w:val="005044AC"/>
    <w:rsid w:val="005052D3"/>
    <w:rsid w:val="00510045"/>
    <w:rsid w:val="00510A52"/>
    <w:rsid w:val="00511964"/>
    <w:rsid w:val="00512E58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997"/>
    <w:rsid w:val="005D6A5D"/>
    <w:rsid w:val="005D6D98"/>
    <w:rsid w:val="005D7E64"/>
    <w:rsid w:val="005E0F5E"/>
    <w:rsid w:val="005E1ACF"/>
    <w:rsid w:val="005E1BE3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40F2"/>
    <w:rsid w:val="00606A43"/>
    <w:rsid w:val="00607CDD"/>
    <w:rsid w:val="006107FE"/>
    <w:rsid w:val="00614233"/>
    <w:rsid w:val="00614BDD"/>
    <w:rsid w:val="00614EC1"/>
    <w:rsid w:val="00617722"/>
    <w:rsid w:val="00617C86"/>
    <w:rsid w:val="00620D71"/>
    <w:rsid w:val="00620E4D"/>
    <w:rsid w:val="00620EE9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AE1"/>
    <w:rsid w:val="00641012"/>
    <w:rsid w:val="006427F9"/>
    <w:rsid w:val="00642C04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701"/>
    <w:rsid w:val="00662BC0"/>
    <w:rsid w:val="00662C9A"/>
    <w:rsid w:val="00663B30"/>
    <w:rsid w:val="006640DE"/>
    <w:rsid w:val="0066443C"/>
    <w:rsid w:val="006651F5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38"/>
    <w:rsid w:val="00681890"/>
    <w:rsid w:val="00681BAF"/>
    <w:rsid w:val="00682A8E"/>
    <w:rsid w:val="00683E9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6C4"/>
    <w:rsid w:val="0072561A"/>
    <w:rsid w:val="00725F2D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6DBB"/>
    <w:rsid w:val="00747095"/>
    <w:rsid w:val="00747D3E"/>
    <w:rsid w:val="007508F6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37A4"/>
    <w:rsid w:val="007739FC"/>
    <w:rsid w:val="0077419C"/>
    <w:rsid w:val="00774C74"/>
    <w:rsid w:val="00774CCD"/>
    <w:rsid w:val="00776BB1"/>
    <w:rsid w:val="007800BA"/>
    <w:rsid w:val="00780A53"/>
    <w:rsid w:val="00781470"/>
    <w:rsid w:val="007832CC"/>
    <w:rsid w:val="007836CA"/>
    <w:rsid w:val="00784364"/>
    <w:rsid w:val="007846AC"/>
    <w:rsid w:val="00784C3E"/>
    <w:rsid w:val="00784EC6"/>
    <w:rsid w:val="007909C0"/>
    <w:rsid w:val="00791AC7"/>
    <w:rsid w:val="007936EF"/>
    <w:rsid w:val="0079485A"/>
    <w:rsid w:val="00796991"/>
    <w:rsid w:val="00796D17"/>
    <w:rsid w:val="007A02CE"/>
    <w:rsid w:val="007A0500"/>
    <w:rsid w:val="007A0EA4"/>
    <w:rsid w:val="007A159F"/>
    <w:rsid w:val="007A1737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A57"/>
    <w:rsid w:val="007B2CC7"/>
    <w:rsid w:val="007B4AC8"/>
    <w:rsid w:val="007B5927"/>
    <w:rsid w:val="007B5C5F"/>
    <w:rsid w:val="007B66B5"/>
    <w:rsid w:val="007B673B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19D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847"/>
    <w:rsid w:val="007F46B7"/>
    <w:rsid w:val="007F4B5B"/>
    <w:rsid w:val="007F6CB5"/>
    <w:rsid w:val="007F7291"/>
    <w:rsid w:val="007F7A99"/>
    <w:rsid w:val="007F7BBB"/>
    <w:rsid w:val="00802690"/>
    <w:rsid w:val="00803327"/>
    <w:rsid w:val="00803F09"/>
    <w:rsid w:val="00804C6C"/>
    <w:rsid w:val="00805A14"/>
    <w:rsid w:val="00806243"/>
    <w:rsid w:val="00807A8D"/>
    <w:rsid w:val="00810109"/>
    <w:rsid w:val="00812810"/>
    <w:rsid w:val="008131C5"/>
    <w:rsid w:val="00814C1A"/>
    <w:rsid w:val="00814FF8"/>
    <w:rsid w:val="00816523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E1D"/>
    <w:rsid w:val="00891C6D"/>
    <w:rsid w:val="00891CB7"/>
    <w:rsid w:val="00892E54"/>
    <w:rsid w:val="00892EF4"/>
    <w:rsid w:val="008933F5"/>
    <w:rsid w:val="00895E60"/>
    <w:rsid w:val="00896D53"/>
    <w:rsid w:val="00897D08"/>
    <w:rsid w:val="00897D95"/>
    <w:rsid w:val="008A1B97"/>
    <w:rsid w:val="008A249D"/>
    <w:rsid w:val="008A4CE8"/>
    <w:rsid w:val="008A583D"/>
    <w:rsid w:val="008A5E0B"/>
    <w:rsid w:val="008A6618"/>
    <w:rsid w:val="008A7418"/>
    <w:rsid w:val="008A7CD9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F33"/>
    <w:rsid w:val="0095397F"/>
    <w:rsid w:val="00954AF7"/>
    <w:rsid w:val="0095654D"/>
    <w:rsid w:val="00960996"/>
    <w:rsid w:val="00961653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1C67"/>
    <w:rsid w:val="009821A7"/>
    <w:rsid w:val="009824CD"/>
    <w:rsid w:val="00983460"/>
    <w:rsid w:val="009842B1"/>
    <w:rsid w:val="00984A74"/>
    <w:rsid w:val="0099024D"/>
    <w:rsid w:val="009917B9"/>
    <w:rsid w:val="00994AFF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5AD7"/>
    <w:rsid w:val="009B6B31"/>
    <w:rsid w:val="009B6B88"/>
    <w:rsid w:val="009C0077"/>
    <w:rsid w:val="009C0D1E"/>
    <w:rsid w:val="009C1B27"/>
    <w:rsid w:val="009C2062"/>
    <w:rsid w:val="009C3A18"/>
    <w:rsid w:val="009C61B7"/>
    <w:rsid w:val="009C658F"/>
    <w:rsid w:val="009C6762"/>
    <w:rsid w:val="009C7855"/>
    <w:rsid w:val="009D03E3"/>
    <w:rsid w:val="009D0CD7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2A87"/>
    <w:rsid w:val="009F40AD"/>
    <w:rsid w:val="009F546D"/>
    <w:rsid w:val="009F57C3"/>
    <w:rsid w:val="009F67E6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5E8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1CB7"/>
    <w:rsid w:val="00A35107"/>
    <w:rsid w:val="00A357C1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60078"/>
    <w:rsid w:val="00A6111D"/>
    <w:rsid w:val="00A64D5D"/>
    <w:rsid w:val="00A660B4"/>
    <w:rsid w:val="00A67112"/>
    <w:rsid w:val="00A6748C"/>
    <w:rsid w:val="00A70821"/>
    <w:rsid w:val="00A713E5"/>
    <w:rsid w:val="00A719B9"/>
    <w:rsid w:val="00A72100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9DF"/>
    <w:rsid w:val="00A95D4B"/>
    <w:rsid w:val="00A96040"/>
    <w:rsid w:val="00A97EA5"/>
    <w:rsid w:val="00AA043D"/>
    <w:rsid w:val="00AA05B2"/>
    <w:rsid w:val="00AA23AD"/>
    <w:rsid w:val="00AA3A45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17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2073"/>
    <w:rsid w:val="00B84110"/>
    <w:rsid w:val="00B87252"/>
    <w:rsid w:val="00B87C8B"/>
    <w:rsid w:val="00B90C60"/>
    <w:rsid w:val="00B90F2E"/>
    <w:rsid w:val="00B91B5E"/>
    <w:rsid w:val="00B938D9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ADF"/>
    <w:rsid w:val="00C84D76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5FEA"/>
    <w:rsid w:val="00CA73D7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5FFE"/>
    <w:rsid w:val="00CC71D6"/>
    <w:rsid w:val="00CD3580"/>
    <w:rsid w:val="00CD3C63"/>
    <w:rsid w:val="00CD4438"/>
    <w:rsid w:val="00CD535C"/>
    <w:rsid w:val="00CD7684"/>
    <w:rsid w:val="00CE197C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9F6"/>
    <w:rsid w:val="00D14CD3"/>
    <w:rsid w:val="00D14D93"/>
    <w:rsid w:val="00D1502B"/>
    <w:rsid w:val="00D15F51"/>
    <w:rsid w:val="00D171F5"/>
    <w:rsid w:val="00D175F7"/>
    <w:rsid w:val="00D213F1"/>
    <w:rsid w:val="00D2355C"/>
    <w:rsid w:val="00D248BC"/>
    <w:rsid w:val="00D26700"/>
    <w:rsid w:val="00D27BC7"/>
    <w:rsid w:val="00D3255E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33CB"/>
    <w:rsid w:val="00D83E5F"/>
    <w:rsid w:val="00D83EE2"/>
    <w:rsid w:val="00D840E0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2E01"/>
    <w:rsid w:val="00DB396C"/>
    <w:rsid w:val="00DB39CC"/>
    <w:rsid w:val="00DB3CCE"/>
    <w:rsid w:val="00DB4430"/>
    <w:rsid w:val="00DB49EE"/>
    <w:rsid w:val="00DB645A"/>
    <w:rsid w:val="00DC044C"/>
    <w:rsid w:val="00DC238F"/>
    <w:rsid w:val="00DC4512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768"/>
    <w:rsid w:val="00DF2CBA"/>
    <w:rsid w:val="00DF455A"/>
    <w:rsid w:val="00DF47F1"/>
    <w:rsid w:val="00DF4A52"/>
    <w:rsid w:val="00DF78A2"/>
    <w:rsid w:val="00E00BC4"/>
    <w:rsid w:val="00E016E2"/>
    <w:rsid w:val="00E01857"/>
    <w:rsid w:val="00E02B26"/>
    <w:rsid w:val="00E03B8C"/>
    <w:rsid w:val="00E06D52"/>
    <w:rsid w:val="00E10CFF"/>
    <w:rsid w:val="00E10F7C"/>
    <w:rsid w:val="00E11094"/>
    <w:rsid w:val="00E120E5"/>
    <w:rsid w:val="00E13570"/>
    <w:rsid w:val="00E13F69"/>
    <w:rsid w:val="00E14611"/>
    <w:rsid w:val="00E154AD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7C88"/>
    <w:rsid w:val="00E81F7B"/>
    <w:rsid w:val="00E825C2"/>
    <w:rsid w:val="00E83718"/>
    <w:rsid w:val="00E83E1A"/>
    <w:rsid w:val="00E842F6"/>
    <w:rsid w:val="00E84A1F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20EF3"/>
    <w:rsid w:val="00F228DA"/>
    <w:rsid w:val="00F237AC"/>
    <w:rsid w:val="00F24A96"/>
    <w:rsid w:val="00F26F53"/>
    <w:rsid w:val="00F30415"/>
    <w:rsid w:val="00F30A58"/>
    <w:rsid w:val="00F3147A"/>
    <w:rsid w:val="00F3298D"/>
    <w:rsid w:val="00F33AEE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6F32"/>
    <w:rsid w:val="00F908B9"/>
    <w:rsid w:val="00F918FB"/>
    <w:rsid w:val="00F92DD8"/>
    <w:rsid w:val="00F93F5E"/>
    <w:rsid w:val="00F94799"/>
    <w:rsid w:val="00F95D6F"/>
    <w:rsid w:val="00F97AEE"/>
    <w:rsid w:val="00FA15B2"/>
    <w:rsid w:val="00FA2E0F"/>
    <w:rsid w:val="00FA6713"/>
    <w:rsid w:val="00FA6E28"/>
    <w:rsid w:val="00FA7F14"/>
    <w:rsid w:val="00FB2701"/>
    <w:rsid w:val="00FB2BF3"/>
    <w:rsid w:val="00FB3555"/>
    <w:rsid w:val="00FB3CE1"/>
    <w:rsid w:val="00FB3D34"/>
    <w:rsid w:val="00FB462E"/>
    <w:rsid w:val="00FB55CA"/>
    <w:rsid w:val="00FB6DA9"/>
    <w:rsid w:val="00FC07F9"/>
    <w:rsid w:val="00FC2A90"/>
    <w:rsid w:val="00FC387A"/>
    <w:rsid w:val="00FC4203"/>
    <w:rsid w:val="00FC63FD"/>
    <w:rsid w:val="00FC7DCD"/>
    <w:rsid w:val="00FC7FED"/>
    <w:rsid w:val="00FC7FF0"/>
    <w:rsid w:val="00FD1BBA"/>
    <w:rsid w:val="00FD239C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DE8"/>
    <w:rsid w:val="00FE3E57"/>
    <w:rsid w:val="00FE7D20"/>
    <w:rsid w:val="00FF16C9"/>
    <w:rsid w:val="00FF3D84"/>
    <w:rsid w:val="00FF4303"/>
    <w:rsid w:val="00FF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AEBE6858-23DD-4209-9AA1-017285518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49A"/>
    <w:pPr>
      <w:widowControl w:val="0"/>
      <w:autoSpaceDE w:val="0"/>
      <w:autoSpaceDN w:val="0"/>
    </w:pPr>
    <w:rPr>
      <w:rFonts w:ascii="Fira Code" w:hAnsi="Fira Code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2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B2D4F"/>
    <w:pPr>
      <w:keepNext/>
      <w:numPr>
        <w:ilvl w:val="1"/>
        <w:numId w:val="2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2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ilvl w:val="3"/>
        <w:numId w:val="2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2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2B2D4F"/>
    <w:rPr>
      <w:rFonts w:ascii="Fira Code" w:hAnsi="Fira Code" w:cs="Arial"/>
      <w:b/>
      <w:bCs/>
      <w:i/>
      <w:iCs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B03E9B"/>
    <w:pPr>
      <w:spacing w:before="120" w:after="120"/>
    </w:pPr>
    <w:rPr>
      <w:rFonts w:ascii="Fira Code Medium" w:hAnsi="Fira Code Medium" w:cstheme="minorHAnsi"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rsid w:val="009F2A87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qFormat/>
    <w:rsid w:val="000A6DF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rsid w:val="0018289F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University Of Idaho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 Bass</cp:lastModifiedBy>
  <cp:revision>3</cp:revision>
  <cp:lastPrinted>2023-03-31T17:44:00Z</cp:lastPrinted>
  <dcterms:created xsi:type="dcterms:W3CDTF">2023-04-28T15:34:00Z</dcterms:created>
  <dcterms:modified xsi:type="dcterms:W3CDTF">2023-04-28T15:42:00Z</dcterms:modified>
</cp:coreProperties>
</file>